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2A927" w14:textId="03FD96D2" w:rsidR="00E93C0F" w:rsidRPr="000C435D" w:rsidRDefault="00B11599">
      <w:pPr>
        <w:ind w:left="1440" w:firstLine="720"/>
        <w:rPr>
          <w:b/>
          <w:sz w:val="28"/>
          <w:szCs w:val="28"/>
          <w:u w:val="single"/>
        </w:rPr>
      </w:pPr>
      <w:r w:rsidRPr="000C435D">
        <w:rPr>
          <w:b/>
          <w:noProof/>
          <w:color w:val="000000"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095746" wp14:editId="459E905F">
                <wp:simplePos x="0" y="0"/>
                <wp:positionH relativeFrom="column">
                  <wp:posOffset>4124325</wp:posOffset>
                </wp:positionH>
                <wp:positionV relativeFrom="paragraph">
                  <wp:posOffset>-1717040</wp:posOffset>
                </wp:positionV>
                <wp:extent cx="2360930" cy="1404620"/>
                <wp:effectExtent l="0" t="0" r="12700" b="215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ABF593" w14:textId="77777777" w:rsidR="00B11599" w:rsidRDefault="00B11599" w:rsidP="00B11599">
                            <w:r>
                              <w:t xml:space="preserve">Office Use: Ref Number </w:t>
                            </w:r>
                          </w:p>
                          <w:p w14:paraId="61F8EA8F" w14:textId="77777777" w:rsidR="00B11599" w:rsidRDefault="00B11599" w:rsidP="00B11599"/>
                          <w:p w14:paraId="254B47D8" w14:textId="77777777" w:rsidR="00B11599" w:rsidRDefault="00B11599" w:rsidP="00B1159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0957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4.75pt;margin-top:-135.2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">
                <v:textbox style="mso-fit-shape-to-text:t">
                  <w:txbxContent>
                    <w:p w14:paraId="6AABF593" w14:textId="77777777" w:rsidR="00B11599" w:rsidRDefault="00B11599" w:rsidP="00B11599">
                      <w:r>
                        <w:t xml:space="preserve">Office Use: Ref Number </w:t>
                      </w:r>
                    </w:p>
                    <w:p w14:paraId="61F8EA8F" w14:textId="77777777" w:rsidR="00B11599" w:rsidRDefault="00B11599" w:rsidP="00B11599"/>
                    <w:p w14:paraId="254B47D8" w14:textId="77777777" w:rsidR="00B11599" w:rsidRDefault="00B11599" w:rsidP="00B11599"/>
                  </w:txbxContent>
                </v:textbox>
              </v:shape>
            </w:pict>
          </mc:Fallback>
        </mc:AlternateContent>
      </w:r>
      <w:r w:rsidR="000C435D" w:rsidRPr="000C435D">
        <w:rPr>
          <w:b/>
          <w:noProof/>
          <w:color w:val="000000"/>
          <w:sz w:val="28"/>
          <w:szCs w:val="28"/>
          <w:u w:val="single"/>
        </w:rPr>
        <w:t>Equal opportunities form</w:t>
      </w:r>
      <w:r w:rsidR="00CA7453" w:rsidRPr="000C435D">
        <w:rPr>
          <w:b/>
          <w:sz w:val="28"/>
          <w:szCs w:val="28"/>
          <w:u w:val="single"/>
        </w:rPr>
        <w:t xml:space="preserve"> 2021-22</w:t>
      </w:r>
    </w:p>
    <w:p w14:paraId="5D302B89" w14:textId="77777777" w:rsidR="00E93C0F" w:rsidRDefault="00E93C0F" w:rsidP="00AE4162">
      <w:pPr>
        <w:jc w:val="both"/>
        <w:rPr>
          <w:sz w:val="28"/>
          <w:szCs w:val="28"/>
        </w:rPr>
      </w:pPr>
    </w:p>
    <w:p w14:paraId="76E5182F" w14:textId="65D4616A" w:rsidR="000C435D" w:rsidRDefault="000C435D" w:rsidP="00AE4162">
      <w:pPr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W</w:t>
      </w:r>
      <w:r>
        <w:rPr>
          <w:color w:val="000000"/>
          <w:sz w:val="27"/>
          <w:szCs w:val="27"/>
        </w:rPr>
        <w:t>e want to ensure that all applicants</w:t>
      </w:r>
      <w:r w:rsidR="00642B3A">
        <w:rPr>
          <w:color w:val="000000"/>
          <w:sz w:val="27"/>
          <w:szCs w:val="27"/>
        </w:rPr>
        <w:t>/participants</w:t>
      </w:r>
      <w:r>
        <w:rPr>
          <w:color w:val="000000"/>
          <w:sz w:val="27"/>
          <w:szCs w:val="27"/>
        </w:rPr>
        <w:t xml:space="preserve"> are treated equally regardless of age, disability, gender reassignment, marriage and civil partnership, pregnancy and maternity, race, religion or belief, sex and sexual orientation. </w:t>
      </w:r>
    </w:p>
    <w:p w14:paraId="4DBC2202" w14:textId="77777777" w:rsidR="000C435D" w:rsidRDefault="000C435D" w:rsidP="00AE4162">
      <w:pPr>
        <w:jc w:val="both"/>
        <w:rPr>
          <w:color w:val="000000"/>
          <w:sz w:val="27"/>
          <w:szCs w:val="27"/>
        </w:rPr>
      </w:pPr>
    </w:p>
    <w:p w14:paraId="2E60EC38" w14:textId="55651E72" w:rsidR="000C435D" w:rsidRDefault="000C435D" w:rsidP="00AE4162">
      <w:pPr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To do this we need to know background information of people who apply to </w:t>
      </w:r>
      <w:r w:rsidR="00642B3A">
        <w:rPr>
          <w:color w:val="000000"/>
          <w:sz w:val="27"/>
          <w:szCs w:val="27"/>
        </w:rPr>
        <w:t xml:space="preserve">work with us or dance with </w:t>
      </w:r>
      <w:r>
        <w:rPr>
          <w:color w:val="000000"/>
          <w:sz w:val="27"/>
          <w:szCs w:val="27"/>
        </w:rPr>
        <w:t>us</w:t>
      </w:r>
      <w:r w:rsidR="00642B3A">
        <w:rPr>
          <w:color w:val="000000"/>
          <w:sz w:val="27"/>
          <w:szCs w:val="27"/>
        </w:rPr>
        <w:t xml:space="preserve"> as a participant </w:t>
      </w:r>
      <w:r>
        <w:rPr>
          <w:color w:val="000000"/>
          <w:sz w:val="27"/>
          <w:szCs w:val="27"/>
        </w:rPr>
        <w:t xml:space="preserve">and would be grateful if you could complete the following questionnaire. </w:t>
      </w:r>
    </w:p>
    <w:p w14:paraId="24A556A3" w14:textId="77777777" w:rsidR="000C435D" w:rsidRDefault="000C435D" w:rsidP="00AE4162">
      <w:pPr>
        <w:jc w:val="both"/>
        <w:rPr>
          <w:color w:val="000000"/>
          <w:sz w:val="27"/>
          <w:szCs w:val="27"/>
        </w:rPr>
      </w:pPr>
    </w:p>
    <w:p w14:paraId="2B1884BC" w14:textId="154C50E4" w:rsidR="000C435D" w:rsidRDefault="000C435D" w:rsidP="00642B3A">
      <w:pPr>
        <w:jc w:val="bot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Your answers will be treated </w:t>
      </w:r>
      <w:r w:rsidRPr="00AE4162">
        <w:rPr>
          <w:b/>
          <w:bCs/>
          <w:color w:val="000000"/>
          <w:sz w:val="27"/>
          <w:szCs w:val="27"/>
        </w:rPr>
        <w:t>confidentially</w:t>
      </w:r>
      <w:r>
        <w:rPr>
          <w:color w:val="000000"/>
          <w:sz w:val="27"/>
          <w:szCs w:val="27"/>
        </w:rPr>
        <w:t xml:space="preserve"> and will only be used to help us monitor the operation of the Equal Opportunities Policy</w:t>
      </w:r>
      <w:r w:rsidR="00642B3A">
        <w:rPr>
          <w:color w:val="000000"/>
          <w:sz w:val="27"/>
          <w:szCs w:val="27"/>
        </w:rPr>
        <w:t>.</w:t>
      </w:r>
    </w:p>
    <w:p w14:paraId="2BC80948" w14:textId="77777777" w:rsidR="00642B3A" w:rsidRDefault="00642B3A" w:rsidP="00642B3A">
      <w:pPr>
        <w:jc w:val="both"/>
        <w:rPr>
          <w:sz w:val="28"/>
          <w:szCs w:val="28"/>
        </w:rPr>
      </w:pPr>
    </w:p>
    <w:p w14:paraId="3D5145FF" w14:textId="69CE7333" w:rsidR="00EF0BD9" w:rsidRPr="00EF0BD9" w:rsidRDefault="000C435D" w:rsidP="00EF0BD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Your age when completing the form: </w:t>
      </w:r>
      <w:r w:rsidR="00AE4162" w:rsidRPr="00AE4162">
        <w:rPr>
          <w:bCs/>
          <w:color w:val="000000"/>
          <w:sz w:val="28"/>
          <w:szCs w:val="28"/>
        </w:rPr>
        <w:t>___________________________</w:t>
      </w:r>
    </w:p>
    <w:p w14:paraId="1636B273" w14:textId="77777777" w:rsidR="00E93C0F" w:rsidRDefault="00E93C0F">
      <w:pPr>
        <w:rPr>
          <w:sz w:val="28"/>
          <w:szCs w:val="28"/>
        </w:rPr>
      </w:pPr>
    </w:p>
    <w:p w14:paraId="49D4D3E5" w14:textId="2B3BA922" w:rsidR="003B43F6" w:rsidRPr="003B43F6" w:rsidRDefault="00CA7453" w:rsidP="003B43F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Gender</w:t>
      </w:r>
      <w:r>
        <w:rPr>
          <w:b/>
          <w:sz w:val="28"/>
          <w:szCs w:val="28"/>
        </w:rPr>
        <w:t>:</w:t>
      </w:r>
    </w:p>
    <w:p w14:paraId="696C42DF" w14:textId="1DBC5C50" w:rsidR="003B43F6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5E2E186A" wp14:editId="296B92EB">
                <wp:extent cx="200025" cy="171450"/>
                <wp:effectExtent l="0" t="0" r="28575" b="19050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462AC17" id="Rectangle 1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EluEXO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Male</w:t>
      </w:r>
    </w:p>
    <w:p w14:paraId="6D848D44" w14:textId="4AFB6FA3" w:rsidR="003B43F6" w:rsidRDefault="00EF0BD9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2816E0EB" wp14:editId="10BF6CB8">
                <wp:extent cx="200025" cy="171450"/>
                <wp:effectExtent l="0" t="0" r="28575" b="19050"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9EB2C8" id="Rectangle 31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Female</w:t>
      </w:r>
    </w:p>
    <w:p w14:paraId="135E8FC9" w14:textId="21A039A3" w:rsidR="00EF0BD9" w:rsidRDefault="00EF0BD9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3F29B1A5" wp14:editId="3D90E4FA">
                <wp:extent cx="200025" cy="171450"/>
                <wp:effectExtent l="0" t="0" r="28575" b="1905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8D84CB" id="Rectangle 1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Non-binary </w:t>
      </w:r>
    </w:p>
    <w:p w14:paraId="2E3C4C17" w14:textId="3615961D" w:rsidR="00E93C0F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752CB577" wp14:editId="4F3A9BC1">
                <wp:extent cx="200025" cy="171450"/>
                <wp:effectExtent l="0" t="0" r="28575" b="1905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1E33B3" id="Rectangle 1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IZ2+Hm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Prefer not to say</w:t>
      </w:r>
    </w:p>
    <w:p w14:paraId="5A3FD610" w14:textId="39C19879" w:rsidR="00E93C0F" w:rsidRDefault="00E93C0F">
      <w:pPr>
        <w:rPr>
          <w:b/>
          <w:sz w:val="28"/>
          <w:szCs w:val="28"/>
        </w:rPr>
      </w:pPr>
    </w:p>
    <w:p w14:paraId="10216639" w14:textId="561B368A" w:rsidR="00E93C0F" w:rsidRDefault="00EF0BD9" w:rsidP="00B1159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Marital Status</w:t>
      </w:r>
    </w:p>
    <w:p w14:paraId="397015F8" w14:textId="4157D313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2CEBE6B4" wp14:editId="70FE5CA8">
                <wp:extent cx="200025" cy="171450"/>
                <wp:effectExtent l="0" t="0" r="28575" b="19050"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39E0765" id="Rectangle 20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Single</w:t>
      </w:r>
    </w:p>
    <w:p w14:paraId="1C07AEAD" w14:textId="3B345CE1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9358DFE" wp14:editId="469537F1">
                <wp:extent cx="200025" cy="171450"/>
                <wp:effectExtent l="0" t="0" r="28575" b="19050"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4E8DCB" id="Rectangle 21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Civil Partnership </w:t>
      </w:r>
    </w:p>
    <w:p w14:paraId="6DC4E5AE" w14:textId="13BCA7C3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658FFD41" wp14:editId="5FF3853F">
                <wp:extent cx="200025" cy="171450"/>
                <wp:effectExtent l="0" t="0" r="28575" b="19050"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67D627" id="Rectangle 21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Divorced </w:t>
      </w:r>
    </w:p>
    <w:p w14:paraId="35AC4550" w14:textId="350DC251" w:rsid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1C4BAB8A" wp14:editId="1E0084F5">
                <wp:extent cx="200025" cy="171450"/>
                <wp:effectExtent l="0" t="0" r="28575" b="19050"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B7931AF" id="Rectangle 219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Married </w:t>
      </w:r>
    </w:p>
    <w:p w14:paraId="36CBBCDC" w14:textId="2E0902F1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03DDFB11" wp14:editId="75F57D1C">
                <wp:extent cx="200025" cy="171450"/>
                <wp:effectExtent l="0" t="0" r="28575" b="19050"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A941B3" id="Rectangle 220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Common Law </w:t>
      </w:r>
    </w:p>
    <w:p w14:paraId="41190CFA" w14:textId="4A32DD04" w:rsid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5CD9561" wp14:editId="1AE88DF8">
                <wp:extent cx="200025" cy="171450"/>
                <wp:effectExtent l="0" t="0" r="28575" b="19050"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6C5D24" id="Rectangle 221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Widowed </w:t>
      </w:r>
    </w:p>
    <w:p w14:paraId="219B0A1C" w14:textId="77777777" w:rsid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53DF888C" wp14:editId="41863B6D">
                <wp:extent cx="200025" cy="171450"/>
                <wp:effectExtent l="0" t="0" r="28575" b="19050"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45A70D" id="Rectangle 223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Prefer not to say  </w:t>
      </w:r>
    </w:p>
    <w:p w14:paraId="7913B07A" w14:textId="18CE42FB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669B33DD" wp14:editId="6B219E24">
                <wp:extent cx="200025" cy="171450"/>
                <wp:effectExtent l="0" t="0" r="28575" b="19050"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0F39EF" id="Rectangle 222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ther </w:t>
      </w:r>
      <w:r>
        <w:rPr>
          <w:color w:val="000000"/>
          <w:sz w:val="28"/>
          <w:szCs w:val="28"/>
        </w:rPr>
        <w:t>(please specify if you wish) ____________________________</w:t>
      </w:r>
    </w:p>
    <w:p w14:paraId="06CC090A" w14:textId="3026619E" w:rsid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</w:p>
    <w:p w14:paraId="283B2FA6" w14:textId="278706DC" w:rsidR="00EF0BD9" w:rsidRPr="00EF0BD9" w:rsidRDefault="00EF0BD9" w:rsidP="00EF0BD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Sexual Orientation </w:t>
      </w:r>
    </w:p>
    <w:p w14:paraId="019FB279" w14:textId="0869FB64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796D6D59" wp14:editId="7608F620">
                <wp:extent cx="200025" cy="171450"/>
                <wp:effectExtent l="0" t="0" r="28575" b="19050"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5B7AE69" id="Rectangle 224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Heterosexual</w:t>
      </w:r>
    </w:p>
    <w:p w14:paraId="668E8427" w14:textId="66B323E3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50D72123" wp14:editId="681F0AC3">
                <wp:extent cx="200025" cy="171450"/>
                <wp:effectExtent l="0" t="0" r="28575" b="19050"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DD856B" id="Rectangle 225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Gay Woman/ Lesbian </w:t>
      </w:r>
      <w:r>
        <w:rPr>
          <w:color w:val="000000"/>
          <w:sz w:val="28"/>
          <w:szCs w:val="28"/>
        </w:rPr>
        <w:t xml:space="preserve"> </w:t>
      </w:r>
    </w:p>
    <w:p w14:paraId="0470AEDB" w14:textId="10881F52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09ECCCE2" wp14:editId="5C7CBF1C">
                <wp:extent cx="200025" cy="171450"/>
                <wp:effectExtent l="0" t="0" r="28575" b="19050"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8D1B8D" id="Rectangle 22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Gay Man </w:t>
      </w:r>
    </w:p>
    <w:p w14:paraId="71F0A899" w14:textId="40B5ACCA" w:rsid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38BC7A2D" wp14:editId="31A7E47E">
                <wp:extent cx="200025" cy="171450"/>
                <wp:effectExtent l="0" t="0" r="28575" b="19050"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E5983A" id="Rectangle 22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Bisexual </w:t>
      </w:r>
      <w:r>
        <w:rPr>
          <w:color w:val="000000"/>
          <w:sz w:val="28"/>
          <w:szCs w:val="28"/>
        </w:rPr>
        <w:t xml:space="preserve"> </w:t>
      </w:r>
    </w:p>
    <w:p w14:paraId="3880F9C2" w14:textId="06AB89C1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10F58EF1" wp14:editId="37796CDF">
                <wp:extent cx="200025" cy="171450"/>
                <wp:effectExtent l="0" t="0" r="28575" b="19050"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A848ED" id="Rectangle 22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Prefer not to say </w:t>
      </w:r>
      <w:r>
        <w:rPr>
          <w:color w:val="000000"/>
          <w:sz w:val="28"/>
          <w:szCs w:val="28"/>
        </w:rPr>
        <w:t xml:space="preserve"> </w:t>
      </w:r>
    </w:p>
    <w:p w14:paraId="46FA4AD6" w14:textId="7B279DB9" w:rsidR="00EF0BD9" w:rsidRPr="00EF0BD9" w:rsidRDefault="00EF0BD9" w:rsidP="00EF0BD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48527F21" wp14:editId="1FE3DFD8">
                <wp:extent cx="200025" cy="171450"/>
                <wp:effectExtent l="0" t="0" r="28575" b="19050"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C9668AB" id="Rectangle 229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Other (please specify if you wish) ____________________________</w:t>
      </w:r>
      <w:r>
        <w:rPr>
          <w:color w:val="000000"/>
          <w:sz w:val="28"/>
          <w:szCs w:val="28"/>
        </w:rPr>
        <w:t xml:space="preserve"> </w:t>
      </w:r>
    </w:p>
    <w:p w14:paraId="4F888EB6" w14:textId="58FB8179" w:rsidR="00E93C0F" w:rsidRDefault="00E93C0F">
      <w:pPr>
        <w:rPr>
          <w:b/>
          <w:sz w:val="28"/>
          <w:szCs w:val="28"/>
        </w:rPr>
      </w:pPr>
    </w:p>
    <w:p w14:paraId="21FC2EB9" w14:textId="23BF290F" w:rsidR="00E93C0F" w:rsidRPr="003B43F6" w:rsidRDefault="00CA7453" w:rsidP="00EF0BD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3B43F6">
        <w:rPr>
          <w:b/>
          <w:color w:val="000000"/>
          <w:sz w:val="28"/>
          <w:szCs w:val="28"/>
        </w:rPr>
        <w:t>Ethnic</w:t>
      </w:r>
      <w:r w:rsidR="00251445">
        <w:rPr>
          <w:b/>
          <w:color w:val="000000"/>
          <w:sz w:val="28"/>
          <w:szCs w:val="28"/>
        </w:rPr>
        <w:t xml:space="preserve">ity </w:t>
      </w:r>
      <w:r w:rsidRPr="003B43F6">
        <w:rPr>
          <w:b/>
          <w:sz w:val="28"/>
          <w:szCs w:val="28"/>
        </w:rPr>
        <w:t>(Please tick)</w:t>
      </w:r>
      <w:r w:rsidRPr="003B43F6">
        <w:rPr>
          <w:b/>
          <w:color w:val="000000"/>
          <w:sz w:val="28"/>
          <w:szCs w:val="28"/>
        </w:rPr>
        <w:t xml:space="preserve">: </w:t>
      </w:r>
    </w:p>
    <w:p w14:paraId="62992980" w14:textId="42DFBCEC" w:rsidR="00E93C0F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1C5F9496" wp14:editId="19D3F2B8">
                <wp:extent cx="200025" cy="171450"/>
                <wp:effectExtent l="0" t="0" r="28575" b="19050"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759F43" id="Rectangle 21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n0xkQ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" filled="f" strokecolor="black [3213]" strokeweight="1pt">
                <w10:anchorlock/>
              </v:rect>
            </w:pict>
          </mc:Fallback>
        </mc:AlternateContent>
      </w:r>
      <w:r w:rsidR="003B43F6">
        <w:rPr>
          <w:sz w:val="28"/>
          <w:szCs w:val="28"/>
        </w:rPr>
        <w:t>English, Welsh, Scottish, Northern Irish or British</w:t>
      </w:r>
    </w:p>
    <w:p w14:paraId="3BB1DE6E" w14:textId="1CBDD78D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3A02EBBA" wp14:editId="1D1A1E8E">
                <wp:extent cx="200025" cy="171450"/>
                <wp:effectExtent l="0" t="0" r="28575" b="19050"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935062" id="Rectangle 22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Iqbkg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OEEipu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Irish</w:t>
      </w:r>
    </w:p>
    <w:p w14:paraId="31AEEF96" w14:textId="63BE6E47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1B9977AE" wp14:editId="6991188A">
                <wp:extent cx="200025" cy="171450"/>
                <wp:effectExtent l="0" t="0" r="28575" b="19050"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986A4B" id="Rectangle 23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Dux2P2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Gypsy or Irish Traveller</w:t>
      </w:r>
    </w:p>
    <w:p w14:paraId="1F2A2E3A" w14:textId="414F5208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1B0AD6AC" wp14:editId="09DA4F31">
                <wp:extent cx="200025" cy="171450"/>
                <wp:effectExtent l="0" t="0" r="28575" b="19050"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B71E7C" id="Rectangle 24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hQVkg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Hy+FBW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White Any other White background</w:t>
      </w:r>
    </w:p>
    <w:p w14:paraId="303C2DA7" w14:textId="2953A244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0884C4ED" wp14:editId="688370BE">
                <wp:extent cx="200025" cy="171450"/>
                <wp:effectExtent l="0" t="0" r="28575" b="19050"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75869" id="Rectangle 25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0ZzkQ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White and Black Caribbean</w:t>
      </w:r>
    </w:p>
    <w:p w14:paraId="0FB03D8E" w14:textId="7E83CB75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2121532C" wp14:editId="168088A4">
                <wp:extent cx="200025" cy="171450"/>
                <wp:effectExtent l="0" t="0" r="28575" b="19050"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8B0168" id="Rectangle 2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MjVsdm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White and Black African</w:t>
      </w:r>
    </w:p>
    <w:p w14:paraId="77363AE9" w14:textId="4F9A63EC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70F84041" wp14:editId="7EC5F08D">
                <wp:extent cx="200025" cy="171450"/>
                <wp:effectExtent l="0" t="0" r="28575" b="19050"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AD5962E" id="Rectangle 2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OO/kg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BJg47+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White and Asian</w:t>
      </w:r>
    </w:p>
    <w:p w14:paraId="767F0409" w14:textId="1265B873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6361BF4F" wp14:editId="37F527FF">
                <wp:extent cx="200025" cy="171450"/>
                <wp:effectExtent l="0" t="0" r="28575" b="19050"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B384DDC" id="Rectangle 2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VjTkg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AfNWNO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Any other Mixed or Multiple ethnic background</w:t>
      </w:r>
    </w:p>
    <w:p w14:paraId="01CAD62B" w14:textId="7C59F4A6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220B741A" wp14:editId="2C71BD39">
                <wp:extent cx="200025" cy="171450"/>
                <wp:effectExtent l="0" t="0" r="28575" b="19050"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90B6F15" id="Rectangle 29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Aq1kgIAAIU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N14CrW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Indian</w:t>
      </w:r>
    </w:p>
    <w:p w14:paraId="5D86DDB3" w14:textId="63B38D05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7A35DCD8" wp14:editId="7F66371C">
                <wp:extent cx="200025" cy="171450"/>
                <wp:effectExtent l="0" t="0" r="28575" b="19050"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DE24AA" id="Rectangle 30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CoGTzGSAgAAhQ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Pakistani</w:t>
      </w:r>
    </w:p>
    <w:p w14:paraId="25141578" w14:textId="58EA5446" w:rsidR="00B11599" w:rsidRPr="00CB7849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b/>
          <w:bCs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6956CF66" wp14:editId="425F62C8">
                <wp:extent cx="200025" cy="171450"/>
                <wp:effectExtent l="0" t="0" r="28575" b="19050"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12BEC0" id="Rectangle 192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FkgkwIAAIc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AFHFkg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 w:rsidRPr="00B11599">
        <w:rPr>
          <w:rFonts w:ascii="Calibri" w:hAnsi="Calibri" w:cs="Calibri"/>
          <w:color w:val="000000"/>
          <w:sz w:val="28"/>
          <w:szCs w:val="28"/>
        </w:rPr>
        <w:t>Bangladeshi</w:t>
      </w:r>
      <w:r w:rsidR="00B11599">
        <w:rPr>
          <w:rFonts w:ascii="Tahoma" w:hAnsi="Tahoma" w:cs="Tahoma"/>
          <w:color w:val="000000"/>
          <w:sz w:val="28"/>
          <w:szCs w:val="28"/>
        </w:rPr>
        <w:tab/>
      </w:r>
      <w:r w:rsidR="00B11599">
        <w:rPr>
          <w:rFonts w:ascii="Tahoma" w:hAnsi="Tahoma" w:cs="Tahoma"/>
          <w:color w:val="000000"/>
          <w:sz w:val="28"/>
          <w:szCs w:val="28"/>
        </w:rPr>
        <w:tab/>
      </w:r>
      <w:r w:rsidR="00B11599">
        <w:rPr>
          <w:rFonts w:ascii="Tahoma" w:hAnsi="Tahoma" w:cs="Tahoma"/>
          <w:color w:val="000000"/>
          <w:sz w:val="28"/>
          <w:szCs w:val="28"/>
        </w:rPr>
        <w:tab/>
      </w:r>
      <w:r w:rsidR="00B11599">
        <w:rPr>
          <w:rFonts w:ascii="Tahoma" w:hAnsi="Tahoma" w:cs="Tahoma"/>
          <w:color w:val="000000"/>
          <w:sz w:val="28"/>
          <w:szCs w:val="28"/>
        </w:rPr>
        <w:tab/>
      </w:r>
    </w:p>
    <w:p w14:paraId="433F9F61" w14:textId="5C29B3F2" w:rsidR="003B43F6" w:rsidRPr="00B11599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46E9451F" wp14:editId="7E0D99EA">
                <wp:extent cx="200025" cy="171450"/>
                <wp:effectExtent l="0" t="0" r="28575" b="19050"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40471A" id="Rectangle 193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D/fE91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 w:rsidRPr="00B11599">
        <w:rPr>
          <w:rFonts w:ascii="Calibri" w:hAnsi="Calibri" w:cs="Calibri"/>
          <w:color w:val="000000"/>
          <w:sz w:val="28"/>
          <w:szCs w:val="28"/>
        </w:rPr>
        <w:t>Chinese</w:t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</w:r>
      <w:r w:rsidR="00B11599" w:rsidRPr="00B11599">
        <w:rPr>
          <w:rFonts w:ascii="Calibri" w:hAnsi="Calibri" w:cs="Calibri"/>
          <w:color w:val="000000"/>
          <w:sz w:val="28"/>
          <w:szCs w:val="28"/>
        </w:rPr>
        <w:tab/>
        <w:t xml:space="preserve"> </w:t>
      </w:r>
    </w:p>
    <w:p w14:paraId="7AD21CC8" w14:textId="55A292E6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5138E906" wp14:editId="0F506BEA">
                <wp:extent cx="200025" cy="171450"/>
                <wp:effectExtent l="0" t="0" r="28575" b="19050"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7E9A11" id="Rectangle 194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F0FkwIAAIc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BYWF0F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Any other Asian background</w:t>
      </w:r>
    </w:p>
    <w:p w14:paraId="69A72EF9" w14:textId="2036EF5B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768930B9" wp14:editId="081F3208">
                <wp:extent cx="200025" cy="171450"/>
                <wp:effectExtent l="0" t="0" r="28575" b="19050"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82CFA8" id="Rectangle 195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EtQkgIAAIc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African</w:t>
      </w:r>
    </w:p>
    <w:p w14:paraId="4DC1EC49" w14:textId="3C82EDC0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05E7BC44" wp14:editId="262E2431">
                <wp:extent cx="200025" cy="171450"/>
                <wp:effectExtent l="0" t="0" r="28575" b="19050"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39E871" id="Rectangle 19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CsmXGv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Caribbean</w:t>
      </w:r>
    </w:p>
    <w:p w14:paraId="23928097" w14:textId="78EFFC0E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29A58B37" wp14:editId="4EDA86A2">
                <wp:extent cx="200025" cy="171450"/>
                <wp:effectExtent l="0" t="0" r="28575" b="19050"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932CF4" id="Rectangle 19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Wf6kwIAAIc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BW+Wf6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Any other Black, African or Caribbean background</w:t>
      </w:r>
    </w:p>
    <w:p w14:paraId="465BF30D" w14:textId="04F891E8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4F023671" wp14:editId="22EF59A1">
                <wp:extent cx="200025" cy="171450"/>
                <wp:effectExtent l="0" t="0" r="28575" b="19050"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5BA4C14" id="Rectangle 19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Di0FVP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Arab</w:t>
      </w:r>
    </w:p>
    <w:p w14:paraId="50881D87" w14:textId="61060D92" w:rsidR="003B43F6" w:rsidRDefault="00D67728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1178229B" wp14:editId="48D44383">
                <wp:extent cx="200025" cy="171450"/>
                <wp:effectExtent l="0" t="0" r="28575" b="19050"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615F96" id="Rectangle 199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AYsEMa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3B43F6">
        <w:rPr>
          <w:rFonts w:ascii="Calibri" w:hAnsi="Calibri" w:cs="Calibri"/>
          <w:color w:val="000000"/>
          <w:sz w:val="28"/>
          <w:szCs w:val="28"/>
        </w:rPr>
        <w:t>Any other ethnic group</w:t>
      </w:r>
      <w:r w:rsidR="00251445">
        <w:rPr>
          <w:rFonts w:ascii="Calibri" w:hAnsi="Calibri" w:cs="Calibri"/>
          <w:color w:val="000000"/>
          <w:sz w:val="28"/>
          <w:szCs w:val="28"/>
        </w:rPr>
        <w:t xml:space="preserve"> (please specify) ________________________</w:t>
      </w:r>
    </w:p>
    <w:p w14:paraId="4043821D" w14:textId="78E377D6" w:rsidR="00251445" w:rsidRDefault="00251445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Calibri" w:hAnsi="Calibri" w:cs="Calibri"/>
          <w:color w:val="000000"/>
          <w:sz w:val="28"/>
          <w:szCs w:val="28"/>
        </w:rPr>
      </w:pPr>
    </w:p>
    <w:p w14:paraId="4B1CCD98" w14:textId="54B3A898" w:rsidR="00251445" w:rsidRPr="00251445" w:rsidRDefault="00251445" w:rsidP="00251445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Religion </w:t>
      </w:r>
    </w:p>
    <w:p w14:paraId="2B08285F" w14:textId="60354F19" w:rsidR="00251445" w:rsidRPr="00EF0BD9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1A6433E" wp14:editId="426E84CE">
                <wp:extent cx="200025" cy="171450"/>
                <wp:effectExtent l="0" t="0" r="28575" b="19050"/>
                <wp:docPr id="275" name="Rectangl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DFB58B" id="Rectangle 275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Atheist</w:t>
      </w:r>
    </w:p>
    <w:p w14:paraId="73018A6B" w14:textId="34E5FCAD" w:rsidR="00251445" w:rsidRPr="00EF0BD9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24E9A02A" wp14:editId="31B2301E">
                <wp:extent cx="200025" cy="171450"/>
                <wp:effectExtent l="0" t="0" r="28575" b="19050"/>
                <wp:docPr id="276" name="Rectangle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B6E39C7" id="Rectangle 27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Buddhist </w:t>
      </w:r>
      <w:r>
        <w:rPr>
          <w:color w:val="000000"/>
          <w:sz w:val="28"/>
          <w:szCs w:val="28"/>
        </w:rPr>
        <w:t xml:space="preserve"> </w:t>
      </w:r>
    </w:p>
    <w:p w14:paraId="1D2816C5" w14:textId="2FCC66F4" w:rsidR="00251445" w:rsidRPr="00EF0BD9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1BECC5F8" wp14:editId="6573711D">
                <wp:extent cx="200025" cy="171450"/>
                <wp:effectExtent l="0" t="0" r="28575" b="19050"/>
                <wp:docPr id="277" name="Rectangle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958E92" id="Rectangle 27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atholic </w:t>
      </w:r>
    </w:p>
    <w:p w14:paraId="25FE4CA0" w14:textId="547D58AA" w:rsidR="00251445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18C76451" wp14:editId="346037CA">
                <wp:extent cx="200025" cy="171450"/>
                <wp:effectExtent l="0" t="0" r="28575" b="19050"/>
                <wp:docPr id="278" name="Rectangl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56F2D86" id="Rectangle 27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Christian </w:t>
      </w:r>
    </w:p>
    <w:p w14:paraId="27CE4D6D" w14:textId="797B2E1D" w:rsidR="00251445" w:rsidRPr="00EF0BD9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A491B58" wp14:editId="11AAEC71">
                <wp:extent cx="200025" cy="171450"/>
                <wp:effectExtent l="0" t="0" r="28575" b="19050"/>
                <wp:docPr id="279" name="Rectangle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C3B083" id="Rectangle 279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Hindu </w:t>
      </w:r>
      <w:r>
        <w:rPr>
          <w:color w:val="000000"/>
          <w:sz w:val="28"/>
          <w:szCs w:val="28"/>
        </w:rPr>
        <w:t xml:space="preserve"> </w:t>
      </w:r>
    </w:p>
    <w:p w14:paraId="307D0406" w14:textId="22AFD60F" w:rsidR="00251445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53D6CFC" wp14:editId="008AF9C2">
                <wp:extent cx="200025" cy="171450"/>
                <wp:effectExtent l="0" t="0" r="28575" b="19050"/>
                <wp:docPr id="280" name="Rectangl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8AA5D8" id="Rectangle 280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Jewish </w:t>
      </w:r>
    </w:p>
    <w:p w14:paraId="47102136" w14:textId="342FE56C" w:rsidR="00251445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6E9C44C4" wp14:editId="7C07035E">
                <wp:extent cx="200025" cy="171450"/>
                <wp:effectExtent l="0" t="0" r="28575" b="19050"/>
                <wp:docPr id="281" name="Rectangle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2029E4" id="Rectangle 281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Muslim </w:t>
      </w:r>
      <w:r>
        <w:rPr>
          <w:color w:val="000000"/>
          <w:sz w:val="28"/>
          <w:szCs w:val="28"/>
        </w:rPr>
        <w:t xml:space="preserve">  </w:t>
      </w:r>
    </w:p>
    <w:p w14:paraId="706D8CCF" w14:textId="4CEEBEED" w:rsidR="00AE4162" w:rsidRDefault="00AE4162" w:rsidP="00AE416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468F307E" wp14:editId="7E442A7C">
                <wp:extent cx="200025" cy="171450"/>
                <wp:effectExtent l="0" t="0" r="28575" b="19050"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23BAC4" id="Rectangle 283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Sikh </w:t>
      </w:r>
      <w:r>
        <w:rPr>
          <w:color w:val="000000"/>
          <w:sz w:val="28"/>
          <w:szCs w:val="28"/>
        </w:rPr>
        <w:t xml:space="preserve"> </w:t>
      </w:r>
    </w:p>
    <w:p w14:paraId="35BFE393" w14:textId="11898081" w:rsidR="00AE4162" w:rsidRPr="00EF0BD9" w:rsidRDefault="00AE4162" w:rsidP="00AE416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181ED9A6" wp14:editId="72907FDB">
                <wp:extent cx="200025" cy="171450"/>
                <wp:effectExtent l="0" t="0" r="28575" b="19050"/>
                <wp:docPr id="284" name="Rectangle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3A10BF" id="Rectangle 284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Spiritualist </w:t>
      </w:r>
      <w:r>
        <w:rPr>
          <w:color w:val="000000"/>
          <w:sz w:val="28"/>
          <w:szCs w:val="28"/>
        </w:rPr>
        <w:t xml:space="preserve"> </w:t>
      </w:r>
    </w:p>
    <w:p w14:paraId="1D8A5A57" w14:textId="090EB587" w:rsidR="00AE4162" w:rsidRDefault="00AE4162" w:rsidP="00AE416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2C85EA7F" wp14:editId="2881E062">
                <wp:extent cx="200025" cy="171450"/>
                <wp:effectExtent l="0" t="0" r="28575" b="19050"/>
                <wp:docPr id="285" name="Rectangle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F6660D" id="Rectangle 285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No religion </w:t>
      </w:r>
      <w:r>
        <w:rPr>
          <w:color w:val="000000"/>
          <w:sz w:val="28"/>
          <w:szCs w:val="28"/>
        </w:rPr>
        <w:t xml:space="preserve"> </w:t>
      </w:r>
    </w:p>
    <w:p w14:paraId="2C811E20" w14:textId="60F22F0A" w:rsidR="00AE4162" w:rsidRDefault="00AE4162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1989C5B4" wp14:editId="55724369">
                <wp:extent cx="200025" cy="171450"/>
                <wp:effectExtent l="0" t="0" r="28575" b="19050"/>
                <wp:docPr id="286" name="Rectangle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F9F8C9" id="Rectangle 28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Prefer not to say </w:t>
      </w:r>
    </w:p>
    <w:p w14:paraId="50D6F5F3" w14:textId="77777777" w:rsidR="00251445" w:rsidRPr="00EF0BD9" w:rsidRDefault="00251445" w:rsidP="0025144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84"/>
        <w:rPr>
          <w:sz w:val="28"/>
          <w:szCs w:val="28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341935BE" wp14:editId="462F98F5">
                <wp:extent cx="200025" cy="171450"/>
                <wp:effectExtent l="0" t="0" r="28575" b="19050"/>
                <wp:docPr id="282" name="Rectangle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F33ABAB" id="Rectangle 282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Other </w:t>
      </w:r>
      <w:r>
        <w:rPr>
          <w:color w:val="000000"/>
          <w:sz w:val="28"/>
          <w:szCs w:val="28"/>
        </w:rPr>
        <w:t>(please specify if you wish) ____________________________</w:t>
      </w:r>
    </w:p>
    <w:p w14:paraId="49793CC2" w14:textId="77777777" w:rsidR="00251445" w:rsidRDefault="00251445" w:rsidP="00D67728">
      <w:pPr>
        <w:pStyle w:val="NormalWeb"/>
        <w:spacing w:before="0" w:beforeAutospacing="0" w:after="0" w:afterAutospacing="0"/>
        <w:ind w:left="360"/>
        <w:textAlignment w:val="baseline"/>
        <w:rPr>
          <w:rFonts w:ascii="Calibri" w:hAnsi="Calibri" w:cs="Calibri"/>
          <w:color w:val="000000"/>
          <w:sz w:val="28"/>
          <w:szCs w:val="28"/>
        </w:rPr>
      </w:pPr>
    </w:p>
    <w:p w14:paraId="11B6E3BC" w14:textId="759EA046" w:rsidR="00E93C0F" w:rsidRDefault="00CA7453" w:rsidP="00EF0BD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 xml:space="preserve">Do you consider yourself to have a disability? </w:t>
      </w:r>
      <w:r>
        <w:rPr>
          <w:b/>
          <w:sz w:val="28"/>
          <w:szCs w:val="28"/>
        </w:rPr>
        <w:t xml:space="preserve">(Please </w:t>
      </w:r>
      <w:r w:rsidR="003B43F6">
        <w:rPr>
          <w:b/>
          <w:sz w:val="28"/>
          <w:szCs w:val="28"/>
        </w:rPr>
        <w:t>tick</w:t>
      </w:r>
      <w:r>
        <w:rPr>
          <w:b/>
          <w:sz w:val="28"/>
          <w:szCs w:val="28"/>
        </w:rPr>
        <w:t>):</w:t>
      </w:r>
    </w:p>
    <w:p w14:paraId="304B4D2F" w14:textId="5035EB55" w:rsidR="00E93C0F" w:rsidRDefault="00E93C0F">
      <w:pPr>
        <w:rPr>
          <w:b/>
          <w:sz w:val="28"/>
          <w:szCs w:val="28"/>
        </w:rPr>
      </w:pPr>
    </w:p>
    <w:p w14:paraId="53DCCC28" w14:textId="7514CEF7" w:rsidR="00E93C0F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3A54D4C3" wp14:editId="63732091">
                <wp:extent cx="200025" cy="171450"/>
                <wp:effectExtent l="0" t="0" r="28575" b="19050"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CAF1A22" id="Rectangle 200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Yes</w:t>
      </w:r>
    </w:p>
    <w:p w14:paraId="5890EA54" w14:textId="3DE7F7C4" w:rsidR="00E93C0F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0718E177" wp14:editId="608E3BBD">
                <wp:extent cx="200025" cy="171450"/>
                <wp:effectExtent l="0" t="0" r="28575" b="19050"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307E66" id="Rectangle 201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No</w:t>
      </w:r>
    </w:p>
    <w:p w14:paraId="4A7A8383" w14:textId="18F3552C" w:rsidR="00E93C0F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4A172677" wp14:editId="752B86E2">
                <wp:extent cx="200025" cy="171450"/>
                <wp:effectExtent l="0" t="0" r="28575" b="19050"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AB9FF3" id="Rectangle 202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B+MU3G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Long Term Impairment</w:t>
      </w:r>
    </w:p>
    <w:p w14:paraId="5914211D" w14:textId="625E1B37" w:rsidR="00E93C0F" w:rsidRDefault="00D67728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75FC479F" wp14:editId="6A54839D">
                <wp:extent cx="200025" cy="171450"/>
                <wp:effectExtent l="0" t="0" r="28575" b="19050"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736033" id="Rectangle 203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" filled="f" strokecolor="black [3213]" strokeweight="1pt">
                <w10:anchorlock/>
              </v:rect>
            </w:pict>
          </mc:Fallback>
        </mc:AlternateContent>
      </w:r>
      <w:r w:rsidR="00CA7453">
        <w:rPr>
          <w:color w:val="000000"/>
          <w:sz w:val="28"/>
          <w:szCs w:val="28"/>
        </w:rPr>
        <w:t>Prefer not to say</w:t>
      </w:r>
    </w:p>
    <w:p w14:paraId="4F46F189" w14:textId="6FACE577" w:rsidR="00642B3A" w:rsidRDefault="00642B3A" w:rsidP="00D67728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</w:rPr>
        <mc:AlternateContent>
          <mc:Choice Requires="wps">
            <w:drawing>
              <wp:inline distT="0" distB="0" distL="0" distR="0" wp14:anchorId="56EBF81F" wp14:editId="359A9AB3">
                <wp:extent cx="200025" cy="171450"/>
                <wp:effectExtent l="0" t="0" r="28575" b="19050"/>
                <wp:docPr id="287" name="Rectangle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3F2761" id="Rectangle 28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Other </w:t>
      </w:r>
      <w:r>
        <w:rPr>
          <w:color w:val="000000"/>
          <w:sz w:val="28"/>
          <w:szCs w:val="28"/>
        </w:rPr>
        <w:t>(please specify if you wish) ____________________________</w:t>
      </w:r>
    </w:p>
    <w:p w14:paraId="74473E48" w14:textId="77777777" w:rsidR="00E93C0F" w:rsidRDefault="00E93C0F">
      <w:pPr>
        <w:rPr>
          <w:sz w:val="28"/>
          <w:szCs w:val="28"/>
        </w:rPr>
      </w:pPr>
    </w:p>
    <w:p w14:paraId="68563162" w14:textId="297B47B3" w:rsidR="00251445" w:rsidRPr="003B43F6" w:rsidRDefault="00251445" w:rsidP="00251445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Caring Responsibilities </w:t>
      </w:r>
    </w:p>
    <w:p w14:paraId="4DB17649" w14:textId="608C0524" w:rsidR="00251445" w:rsidRDefault="00251445" w:rsidP="00251445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4CB0B568" wp14:editId="322C3F28">
                <wp:extent cx="200025" cy="171450"/>
                <wp:effectExtent l="0" t="0" r="28575" b="19050"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0F30161" id="Rectangle 232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sz w:val="28"/>
          <w:szCs w:val="28"/>
        </w:rPr>
        <w:t xml:space="preserve"> Primary carer of a child/children under 18 </w:t>
      </w:r>
    </w:p>
    <w:p w14:paraId="2C13A7C3" w14:textId="4DA57F45" w:rsidR="00251445" w:rsidRDefault="00251445" w:rsidP="00251445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667FBC58" wp14:editId="4D695B80">
                <wp:extent cx="200025" cy="171450"/>
                <wp:effectExtent l="0" t="0" r="28575" b="19050"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879827" id="Rectangle 233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rFonts w:ascii="Calibri" w:hAnsi="Calibri" w:cs="Calibri"/>
          <w:color w:val="000000"/>
          <w:sz w:val="28"/>
          <w:szCs w:val="28"/>
        </w:rPr>
        <w:t xml:space="preserve"> Primary carer of a disabled child/children  </w:t>
      </w:r>
    </w:p>
    <w:p w14:paraId="0917A422" w14:textId="735ED65D" w:rsidR="00251445" w:rsidRDefault="00251445" w:rsidP="00251445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5DE82E0A" wp14:editId="2F3B2F18">
                <wp:extent cx="200025" cy="171450"/>
                <wp:effectExtent l="0" t="0" r="28575" b="19050"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193081" id="Rectangle 234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rFonts w:ascii="Calibri" w:hAnsi="Calibri" w:cs="Calibri"/>
          <w:color w:val="000000"/>
          <w:sz w:val="28"/>
          <w:szCs w:val="28"/>
        </w:rPr>
        <w:t xml:space="preserve"> Primary carer of a disabled adult (18 and over) </w:t>
      </w:r>
    </w:p>
    <w:p w14:paraId="6B0059FB" w14:textId="38BBD92A" w:rsidR="00251445" w:rsidRDefault="00251445" w:rsidP="00251445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0C8A700F" wp14:editId="35F995BD">
                <wp:extent cx="200025" cy="171450"/>
                <wp:effectExtent l="0" t="0" r="28575" b="19050"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44DF9C" id="Rectangle 235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rFonts w:ascii="Calibri" w:hAnsi="Calibri" w:cs="Calibri"/>
          <w:color w:val="000000"/>
          <w:sz w:val="28"/>
          <w:szCs w:val="28"/>
        </w:rPr>
        <w:t xml:space="preserve"> Primary carer of an older person </w:t>
      </w:r>
    </w:p>
    <w:p w14:paraId="0788E3C7" w14:textId="25069E60" w:rsidR="00251445" w:rsidRDefault="00251445" w:rsidP="00251445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42F24688" wp14:editId="6388A533">
                <wp:extent cx="200025" cy="171450"/>
                <wp:effectExtent l="0" t="0" r="28575" b="19050"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C9FCAD7" id="Rectangle 236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rFonts w:ascii="Calibri" w:hAnsi="Calibri" w:cs="Calibri"/>
          <w:color w:val="000000"/>
          <w:sz w:val="28"/>
          <w:szCs w:val="28"/>
        </w:rPr>
        <w:t xml:space="preserve"> Secondary carer (another person carries </w:t>
      </w:r>
      <w:r w:rsidR="00AE4162">
        <w:rPr>
          <w:rFonts w:ascii="Calibri" w:hAnsi="Calibri" w:cs="Calibri"/>
          <w:color w:val="000000"/>
          <w:sz w:val="28"/>
          <w:szCs w:val="28"/>
        </w:rPr>
        <w:t>the</w:t>
      </w:r>
      <w:r>
        <w:rPr>
          <w:rFonts w:ascii="Calibri" w:hAnsi="Calibri" w:cs="Calibri"/>
          <w:color w:val="000000"/>
          <w:sz w:val="28"/>
          <w:szCs w:val="28"/>
        </w:rPr>
        <w:t xml:space="preserve"> main caring role) </w:t>
      </w:r>
    </w:p>
    <w:p w14:paraId="29970ADB" w14:textId="58946DD1" w:rsidR="00251445" w:rsidRDefault="00251445" w:rsidP="00251445">
      <w:pPr>
        <w:pStyle w:val="NormalWeb"/>
        <w:spacing w:before="0" w:beforeAutospacing="0" w:after="0" w:afterAutospacing="0"/>
        <w:ind w:left="360"/>
        <w:textAlignment w:val="baseline"/>
        <w:rPr>
          <w:rFonts w:ascii="Tahoma" w:hAnsi="Tahoma" w:cs="Tahoma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0C366E8C" wp14:editId="1F3B9C3F">
                <wp:extent cx="200025" cy="171450"/>
                <wp:effectExtent l="0" t="0" r="28575" b="19050"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08E8B4" id="Rectangle 237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rFonts w:ascii="Calibri" w:hAnsi="Calibri" w:cs="Calibri"/>
          <w:color w:val="000000"/>
          <w:sz w:val="28"/>
          <w:szCs w:val="28"/>
        </w:rPr>
        <w:t xml:space="preserve"> No caring responsibilities </w:t>
      </w:r>
    </w:p>
    <w:p w14:paraId="127279A0" w14:textId="24CD2416" w:rsidR="00251445" w:rsidRDefault="00251445" w:rsidP="00251445">
      <w:pPr>
        <w:pStyle w:val="NormalWeb"/>
        <w:spacing w:before="0" w:beforeAutospacing="0" w:after="0" w:afterAutospacing="0"/>
        <w:ind w:left="360"/>
        <w:textAlignment w:val="baseline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mc:AlternateContent>
          <mc:Choice Requires="wps">
            <w:drawing>
              <wp:inline distT="0" distB="0" distL="0" distR="0" wp14:anchorId="4CE5D6E1" wp14:editId="28716635">
                <wp:extent cx="200025" cy="171450"/>
                <wp:effectExtent l="0" t="0" r="28575" b="19050"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8918DA" id="Rectangle 238" o:spid="_x0000_s1026" style="width:15.75pt;height:1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" filled="f" strokecolor="black [3213]" strokeweight="1pt">
                <w10:anchorlock/>
              </v:rect>
            </w:pict>
          </mc:Fallback>
        </mc:AlternateContent>
      </w:r>
      <w:r>
        <w:rPr>
          <w:rFonts w:ascii="Calibri" w:hAnsi="Calibri" w:cs="Calibri"/>
          <w:color w:val="000000"/>
          <w:sz w:val="28"/>
          <w:szCs w:val="28"/>
        </w:rPr>
        <w:t xml:space="preserve"> Prefer not to say </w:t>
      </w:r>
    </w:p>
    <w:sectPr w:rsidR="0025144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73769" w14:textId="77777777" w:rsidR="00484F16" w:rsidRDefault="00484F16">
      <w:r>
        <w:separator/>
      </w:r>
    </w:p>
  </w:endnote>
  <w:endnote w:type="continuationSeparator" w:id="0">
    <w:p w14:paraId="31CFA0E1" w14:textId="77777777" w:rsidR="00484F16" w:rsidRDefault="00484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44118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C2FFA6" w14:textId="7A0A8BBA" w:rsidR="00B11599" w:rsidRDefault="00B1159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153C8CA" w14:textId="77777777" w:rsidR="00B11599" w:rsidRDefault="00B115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004D9" w14:textId="77777777" w:rsidR="00484F16" w:rsidRDefault="00484F16">
      <w:r>
        <w:separator/>
      </w:r>
    </w:p>
  </w:footnote>
  <w:footnote w:type="continuationSeparator" w:id="0">
    <w:p w14:paraId="7925E330" w14:textId="77777777" w:rsidR="00484F16" w:rsidRDefault="00484F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54DB7" w14:textId="77777777" w:rsidR="00E93C0F" w:rsidRDefault="00CA745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5606F61E" wp14:editId="641CD036">
          <wp:extent cx="1435100" cy="1435100"/>
          <wp:effectExtent l="0" t="0" r="0" b="0"/>
          <wp:docPr id="2" name="image1.jpg" descr="Text, 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ext, 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5100" cy="1435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77906"/>
    <w:multiLevelType w:val="multilevel"/>
    <w:tmpl w:val="851881D6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32D04"/>
    <w:multiLevelType w:val="multilevel"/>
    <w:tmpl w:val="5164EAF4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54B550D"/>
    <w:multiLevelType w:val="multilevel"/>
    <w:tmpl w:val="590A2C7C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7E650E6"/>
    <w:multiLevelType w:val="multilevel"/>
    <w:tmpl w:val="7BFC171A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CA14A35"/>
    <w:multiLevelType w:val="multilevel"/>
    <w:tmpl w:val="4F3867C0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5791AED"/>
    <w:multiLevelType w:val="multilevel"/>
    <w:tmpl w:val="71A2F618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23648B8"/>
    <w:multiLevelType w:val="multilevel"/>
    <w:tmpl w:val="DE8C21A8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D1E2C1A"/>
    <w:multiLevelType w:val="multilevel"/>
    <w:tmpl w:val="149C0F26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DD947D7"/>
    <w:multiLevelType w:val="multilevel"/>
    <w:tmpl w:val="9F96B21C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05E692A"/>
    <w:multiLevelType w:val="multilevel"/>
    <w:tmpl w:val="851881D6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85491"/>
    <w:multiLevelType w:val="multilevel"/>
    <w:tmpl w:val="041855D6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0A342F4"/>
    <w:multiLevelType w:val="multilevel"/>
    <w:tmpl w:val="AE242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1E7973"/>
    <w:multiLevelType w:val="multilevel"/>
    <w:tmpl w:val="03181BEE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7A3308C"/>
    <w:multiLevelType w:val="multilevel"/>
    <w:tmpl w:val="2F60D422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015219F"/>
    <w:multiLevelType w:val="multilevel"/>
    <w:tmpl w:val="0A90956C"/>
    <w:lvl w:ilvl="0">
      <w:start w:val="1"/>
      <w:numFmt w:val="bullet"/>
      <w:lvlText w:val="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682205D"/>
    <w:multiLevelType w:val="hybridMultilevel"/>
    <w:tmpl w:val="9CCCDAB6"/>
    <w:lvl w:ilvl="0" w:tplc="979A716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9"/>
  </w:num>
  <w:num w:numId="5">
    <w:abstractNumId w:val="4"/>
  </w:num>
  <w:num w:numId="6">
    <w:abstractNumId w:val="7"/>
  </w:num>
  <w:num w:numId="7">
    <w:abstractNumId w:val="6"/>
  </w:num>
  <w:num w:numId="8">
    <w:abstractNumId w:val="5"/>
  </w:num>
  <w:num w:numId="9">
    <w:abstractNumId w:val="12"/>
  </w:num>
  <w:num w:numId="10">
    <w:abstractNumId w:val="14"/>
  </w:num>
  <w:num w:numId="11">
    <w:abstractNumId w:val="13"/>
  </w:num>
  <w:num w:numId="12">
    <w:abstractNumId w:val="8"/>
  </w:num>
  <w:num w:numId="13">
    <w:abstractNumId w:val="2"/>
  </w:num>
  <w:num w:numId="14">
    <w:abstractNumId w:val="11"/>
  </w:num>
  <w:num w:numId="15">
    <w:abstractNumId w:val="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rUwMDY1sjQyMjJV0lEKTi0uzszPAykwrAUAFfke5ywAAAA="/>
  </w:docVars>
  <w:rsids>
    <w:rsidRoot w:val="00E93C0F"/>
    <w:rsid w:val="000C435D"/>
    <w:rsid w:val="00251445"/>
    <w:rsid w:val="003854CF"/>
    <w:rsid w:val="003B43F6"/>
    <w:rsid w:val="00484F16"/>
    <w:rsid w:val="0049647A"/>
    <w:rsid w:val="005E7B0F"/>
    <w:rsid w:val="00642B3A"/>
    <w:rsid w:val="00862636"/>
    <w:rsid w:val="00AE4162"/>
    <w:rsid w:val="00B11599"/>
    <w:rsid w:val="00C27712"/>
    <w:rsid w:val="00CA7453"/>
    <w:rsid w:val="00CB7849"/>
    <w:rsid w:val="00D67728"/>
    <w:rsid w:val="00E93C0F"/>
    <w:rsid w:val="00EF0BD9"/>
    <w:rsid w:val="00F35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13319"/>
  <w15:docId w15:val="{D36B0BD0-067A-4F48-AFB9-A36B62B46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D116B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507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7D4"/>
  </w:style>
  <w:style w:type="paragraph" w:styleId="Footer">
    <w:name w:val="footer"/>
    <w:basedOn w:val="Normal"/>
    <w:link w:val="FooterChar"/>
    <w:uiPriority w:val="99"/>
    <w:unhideWhenUsed/>
    <w:rsid w:val="003507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7D4"/>
  </w:style>
  <w:style w:type="paragraph" w:styleId="ListParagraph">
    <w:name w:val="List Paragraph"/>
    <w:basedOn w:val="Normal"/>
    <w:uiPriority w:val="34"/>
    <w:qFormat/>
    <w:rsid w:val="000B710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116B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table" w:styleId="TableGrid">
    <w:name w:val="Table Grid"/>
    <w:basedOn w:val="TableNormal"/>
    <w:uiPriority w:val="39"/>
    <w:rsid w:val="00D65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3B43F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2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IeR+PXef2ku43goADOB2jf0Agw==">AMUW2mXXCJ/2ZiGMSxqzg7AqtAWXSKL/xAxBZJGpq8dWfyNx910GkCAJq4aAHKlQ1EiEO2UkUWy9laBsvNHBs0QEk38clveJ2X8HyjYM8X5+EXX1ROtQBd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Pratt</dc:creator>
  <cp:lastModifiedBy>Gemma Wright</cp:lastModifiedBy>
  <cp:revision>3</cp:revision>
  <cp:lastPrinted>2021-09-24T05:53:00Z</cp:lastPrinted>
  <dcterms:created xsi:type="dcterms:W3CDTF">2022-03-10T09:25:00Z</dcterms:created>
  <dcterms:modified xsi:type="dcterms:W3CDTF">2022-03-10T09:27:00Z</dcterms:modified>
</cp:coreProperties>
</file>